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3067D" w14:textId="77777777" w:rsidR="007C4A21" w:rsidRPr="00F45848" w:rsidRDefault="007C4A21" w:rsidP="007C4A21">
      <w:pPr>
        <w:jc w:val="right"/>
        <w:rPr>
          <w:b/>
          <w:color w:val="538135" w:themeColor="accent6" w:themeShade="BF"/>
          <w:sz w:val="48"/>
        </w:rPr>
      </w:pPr>
      <w:r w:rsidRPr="00F45848">
        <w:rPr>
          <w:b/>
          <w:color w:val="538135" w:themeColor="accent6" w:themeShade="BF"/>
          <w:sz w:val="48"/>
        </w:rPr>
        <w:t xml:space="preserve">Lab Manual for </w:t>
      </w:r>
      <w:r>
        <w:rPr>
          <w:b/>
          <w:color w:val="538135" w:themeColor="accent6" w:themeShade="BF"/>
          <w:sz w:val="48"/>
        </w:rPr>
        <w:t>Operating System</w:t>
      </w:r>
    </w:p>
    <w:p w14:paraId="067CAA4D" w14:textId="77777777" w:rsidR="007C4A21" w:rsidRPr="00F45848" w:rsidRDefault="007C4A21" w:rsidP="007C4A21"/>
    <w:p w14:paraId="779E0AFC" w14:textId="77777777" w:rsidR="007C4A21" w:rsidRPr="00F45848" w:rsidRDefault="007C4A21" w:rsidP="007C4A21">
      <w:pPr>
        <w:tabs>
          <w:tab w:val="left" w:pos="3915"/>
          <w:tab w:val="right" w:pos="9387"/>
        </w:tabs>
        <w:rPr>
          <w:b/>
          <w:color w:val="538135" w:themeColor="accent6" w:themeShade="BF"/>
          <w:sz w:val="56"/>
        </w:rPr>
      </w:pPr>
      <w:r>
        <w:rPr>
          <w:b/>
          <w:color w:val="538135" w:themeColor="accent6" w:themeShade="BF"/>
          <w:sz w:val="56"/>
        </w:rPr>
        <w:tab/>
      </w:r>
      <w:r>
        <w:rPr>
          <w:b/>
          <w:color w:val="538135" w:themeColor="accent6" w:themeShade="BF"/>
          <w:sz w:val="56"/>
        </w:rPr>
        <w:tab/>
        <w:t>Lab No. 7</w:t>
      </w:r>
    </w:p>
    <w:p w14:paraId="05185C89" w14:textId="4BD03AED" w:rsidR="007C4A21" w:rsidRPr="00FB3F93" w:rsidRDefault="007C4A21" w:rsidP="007C4A21">
      <w:pPr>
        <w:pStyle w:val="Heading1"/>
        <w:jc w:val="right"/>
        <w:rPr>
          <w:b/>
          <w:sz w:val="44"/>
          <w:szCs w:val="44"/>
        </w:rPr>
      </w:pPr>
      <w:bookmarkStart w:id="0" w:name="_Toc482786348"/>
      <w:r>
        <w:rPr>
          <w:b/>
          <w:sz w:val="44"/>
          <w:szCs w:val="44"/>
        </w:rPr>
        <w:t>First Come First Serve</w:t>
      </w:r>
      <w:r w:rsidR="00393D10">
        <w:rPr>
          <w:b/>
          <w:sz w:val="44"/>
          <w:szCs w:val="44"/>
        </w:rPr>
        <w:t xml:space="preserve"> &amp; Shortest Job First</w:t>
      </w:r>
      <w:r>
        <w:rPr>
          <w:b/>
          <w:sz w:val="44"/>
          <w:szCs w:val="44"/>
        </w:rPr>
        <w:t xml:space="preserve"> Scheduling Algorithm</w:t>
      </w:r>
      <w:bookmarkEnd w:id="0"/>
    </w:p>
    <w:p w14:paraId="12A2B855" w14:textId="77777777" w:rsidR="007C4A21" w:rsidRPr="00F45848" w:rsidRDefault="007C4A21" w:rsidP="007C4A21">
      <w:pPr>
        <w:rPr>
          <w:b/>
          <w:sz w:val="28"/>
        </w:rPr>
      </w:pPr>
    </w:p>
    <w:p w14:paraId="07865013" w14:textId="77777777" w:rsidR="007C4A21" w:rsidRPr="00F45848" w:rsidRDefault="007C4A21" w:rsidP="007C4A21">
      <w:pPr>
        <w:rPr>
          <w:b/>
          <w:sz w:val="28"/>
        </w:rPr>
      </w:pPr>
    </w:p>
    <w:p w14:paraId="46BAAF69" w14:textId="77777777" w:rsidR="007C4A21" w:rsidRDefault="007C4A21" w:rsidP="007C4A21">
      <w:pPr>
        <w:rPr>
          <w:b/>
          <w:sz w:val="28"/>
        </w:rPr>
      </w:pPr>
    </w:p>
    <w:p w14:paraId="02E82611" w14:textId="77777777" w:rsidR="007C4A21" w:rsidRDefault="007C4A21" w:rsidP="007C4A21">
      <w:pPr>
        <w:rPr>
          <w:b/>
          <w:sz w:val="28"/>
        </w:rPr>
      </w:pPr>
    </w:p>
    <w:p w14:paraId="1F090244" w14:textId="77777777" w:rsidR="007C4A21" w:rsidRDefault="007C4A21" w:rsidP="007C4A21">
      <w:pPr>
        <w:rPr>
          <w:b/>
          <w:sz w:val="28"/>
        </w:rPr>
      </w:pPr>
    </w:p>
    <w:p w14:paraId="37A8A500" w14:textId="77777777" w:rsidR="007C4A21" w:rsidRDefault="007C4A21" w:rsidP="007C4A21">
      <w:pPr>
        <w:rPr>
          <w:b/>
          <w:sz w:val="28"/>
        </w:rPr>
      </w:pPr>
    </w:p>
    <w:p w14:paraId="5BCEC79E" w14:textId="77777777" w:rsidR="007C4A21" w:rsidRPr="00F45848" w:rsidRDefault="007C4A21" w:rsidP="007C4A21">
      <w:pPr>
        <w:rPr>
          <w:b/>
          <w:sz w:val="28"/>
        </w:rPr>
      </w:pPr>
    </w:p>
    <w:p w14:paraId="26CCD157" w14:textId="77777777" w:rsidR="007C4A21" w:rsidRPr="00F45848" w:rsidRDefault="007C4A21" w:rsidP="007C4A21">
      <w:pPr>
        <w:rPr>
          <w:b/>
          <w:sz w:val="28"/>
        </w:rPr>
      </w:pPr>
    </w:p>
    <w:p w14:paraId="1A87C163" w14:textId="77777777" w:rsidR="007C4A21" w:rsidRPr="00F45848" w:rsidRDefault="007C4A21" w:rsidP="007C4A21">
      <w:pPr>
        <w:pStyle w:val="IntenseQuote"/>
        <w:rPr>
          <w:sz w:val="36"/>
        </w:rPr>
      </w:pPr>
      <w:r w:rsidRPr="00F45848">
        <w:rPr>
          <w:sz w:val="36"/>
        </w:rPr>
        <w:t>Objectives</w:t>
      </w:r>
    </w:p>
    <w:p w14:paraId="6512B114" w14:textId="77777777" w:rsidR="007C4A21" w:rsidRPr="00F45848" w:rsidRDefault="007C4A21" w:rsidP="007C4A21">
      <w:pPr>
        <w:pStyle w:val="IntenseQuote"/>
        <w:rPr>
          <w:sz w:val="24"/>
        </w:rPr>
      </w:pPr>
      <w:r w:rsidRPr="00F45848">
        <w:rPr>
          <w:sz w:val="24"/>
        </w:rPr>
        <w:t xml:space="preserve">To understand basic concept, working and usage of </w:t>
      </w:r>
      <w:r>
        <w:rPr>
          <w:sz w:val="24"/>
        </w:rPr>
        <w:t>scheduling algorithm.</w:t>
      </w:r>
    </w:p>
    <w:p w14:paraId="19203C5C" w14:textId="77777777" w:rsidR="007C4A21" w:rsidRPr="00F45848" w:rsidRDefault="007C4A21" w:rsidP="007C4A21">
      <w:pPr>
        <w:rPr>
          <w:sz w:val="32"/>
        </w:rPr>
      </w:pPr>
      <w:r w:rsidRPr="00F45848">
        <w:rPr>
          <w:sz w:val="32"/>
        </w:rPr>
        <w:br w:type="page"/>
      </w:r>
    </w:p>
    <w:p w14:paraId="04B86513" w14:textId="77777777" w:rsidR="007C4A21" w:rsidRPr="00812DA5" w:rsidRDefault="007C4A21" w:rsidP="007C4A21">
      <w:pPr>
        <w:spacing w:after="0"/>
        <w:jc w:val="center"/>
        <w:rPr>
          <w:rFonts w:ascii="Segoe UI" w:hAnsi="Segoe UI" w:cs="Segoe UI"/>
          <w:b/>
          <w:sz w:val="32"/>
          <w:u w:val="single"/>
        </w:rPr>
      </w:pPr>
      <w:r w:rsidRPr="00812DA5">
        <w:rPr>
          <w:rFonts w:ascii="Segoe UI" w:hAnsi="Segoe UI" w:cs="Segoe UI"/>
          <w:b/>
          <w:sz w:val="32"/>
          <w:u w:val="single"/>
        </w:rPr>
        <w:lastRenderedPageBreak/>
        <w:t>LAB # 07</w:t>
      </w:r>
    </w:p>
    <w:p w14:paraId="310A409A" w14:textId="2084F5D1" w:rsidR="007C4A21" w:rsidRDefault="007C4A21" w:rsidP="007C4A21">
      <w:pPr>
        <w:spacing w:after="0"/>
        <w:jc w:val="center"/>
        <w:rPr>
          <w:b/>
          <w:sz w:val="32"/>
        </w:rPr>
      </w:pPr>
      <w:r>
        <w:rPr>
          <w:b/>
          <w:sz w:val="32"/>
        </w:rPr>
        <w:t>FCFS</w:t>
      </w:r>
      <w:r w:rsidR="00861961">
        <w:rPr>
          <w:b/>
          <w:sz w:val="32"/>
        </w:rPr>
        <w:t xml:space="preserve"> &amp; SJF</w:t>
      </w:r>
      <w:r>
        <w:rPr>
          <w:b/>
          <w:sz w:val="32"/>
        </w:rPr>
        <w:t xml:space="preserve"> Scheduling Algorithm</w:t>
      </w:r>
    </w:p>
    <w:p w14:paraId="715D1E59" w14:textId="77777777" w:rsidR="007C4A21" w:rsidRPr="00133446" w:rsidRDefault="007C4A21" w:rsidP="007C4A21">
      <w:pPr>
        <w:spacing w:after="0"/>
        <w:jc w:val="center"/>
        <w:rPr>
          <w:b/>
          <w:sz w:val="32"/>
        </w:rPr>
      </w:pPr>
    </w:p>
    <w:p w14:paraId="1C622456" w14:textId="77777777" w:rsidR="007C4A21" w:rsidRPr="00A30DBD" w:rsidRDefault="007C4A21" w:rsidP="007C4A21">
      <w:pPr>
        <w:pStyle w:val="Heading2"/>
        <w:rPr>
          <w:b/>
        </w:rPr>
      </w:pPr>
      <w:bookmarkStart w:id="1" w:name="_Toc482786349"/>
      <w:r w:rsidRPr="00A30DBD">
        <w:rPr>
          <w:b/>
        </w:rPr>
        <w:t>Short-Term Scheduling</w:t>
      </w:r>
      <w:bookmarkEnd w:id="1"/>
    </w:p>
    <w:p w14:paraId="7C18AF36" w14:textId="77777777" w:rsidR="007C4A21" w:rsidRPr="00A30DBD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  <w:r w:rsidRPr="00A30DBD">
        <w:t>Short-term scheduling, or dispatching, involves scheduling processes to execute on a processor. Whenever the CPU becomes idle, the operating system must select one of the processes in the ready queue to be executed. The selection process is carried out by the short-term scheduler. It selects a process from the processes in memory that are ready to execute and allocates the CPU to that process.</w:t>
      </w:r>
    </w:p>
    <w:p w14:paraId="5A069EC1" w14:textId="77777777" w:rsidR="007C4A21" w:rsidRPr="00A30DBD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</w:p>
    <w:p w14:paraId="4B0540EF" w14:textId="77777777" w:rsidR="007C4A21" w:rsidRPr="00A30DBD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  <w:r w:rsidRPr="00A30DBD">
        <w:t>There are various algorithms available for scheduling processes. Some of these are discussed in this manual while the rest are left for the students as tasks.</w:t>
      </w:r>
    </w:p>
    <w:p w14:paraId="2398DD1A" w14:textId="77777777" w:rsidR="007C4A21" w:rsidRPr="00D06F89" w:rsidRDefault="007C4A21" w:rsidP="007C4A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31F20"/>
          <w:sz w:val="21"/>
          <w:szCs w:val="21"/>
        </w:rPr>
      </w:pPr>
    </w:p>
    <w:p w14:paraId="3A6704D7" w14:textId="77777777" w:rsidR="007C4A21" w:rsidRPr="00A30DBD" w:rsidRDefault="007C4A21" w:rsidP="007C4A21">
      <w:pPr>
        <w:pStyle w:val="Heading2"/>
        <w:rPr>
          <w:b/>
        </w:rPr>
      </w:pPr>
      <w:bookmarkStart w:id="2" w:name="_Toc482786350"/>
      <w:r w:rsidRPr="00A30DBD">
        <w:rPr>
          <w:b/>
        </w:rPr>
        <w:t>First Come First Serve (FCFS)</w:t>
      </w:r>
      <w:bookmarkEnd w:id="2"/>
    </w:p>
    <w:p w14:paraId="1D317025" w14:textId="77777777" w:rsidR="007C4A21" w:rsidRPr="00A30DBD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  <w:r w:rsidRPr="00A30DBD">
        <w:t xml:space="preserve">FCFS is a relatively simple algorithm, which treats the processes strictly in order of arrival. Processor is allocated to the process which arrives first. Once the processor is allocated to a process, it is released when that process finishes. When the processor is available, the scheduler selects the next process to be executed. </w:t>
      </w:r>
    </w:p>
    <w:p w14:paraId="0CA7EC39" w14:textId="77777777" w:rsidR="007C4A21" w:rsidRPr="00A30DBD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</w:p>
    <w:p w14:paraId="211E03B3" w14:textId="7E268CBF" w:rsidR="007C4A21" w:rsidRDefault="007C4A21" w:rsidP="007C4A21">
      <w:pPr>
        <w:autoSpaceDE w:val="0"/>
        <w:autoSpaceDN w:val="0"/>
        <w:adjustRightInd w:val="0"/>
        <w:spacing w:after="0" w:line="240" w:lineRule="auto"/>
        <w:jc w:val="both"/>
      </w:pPr>
      <w:r w:rsidRPr="00A30DBD">
        <w:t>The codes provided in Example#01 and Example#02 are implementations of the FCFS algorithms. In the code provided in Example#01, it is assumed that all processes are present in the system at the same time; that is, all processes have arrived in the system. However, the processes usually arrive at different times. In order to accommodate processes arriving at different times, the code in Example#01 can be modified as given in Example#02.</w:t>
      </w:r>
    </w:p>
    <w:p w14:paraId="27F27C0A" w14:textId="1C8D60D4" w:rsidR="00001CAB" w:rsidRDefault="00001CAB" w:rsidP="007C4A21">
      <w:pPr>
        <w:autoSpaceDE w:val="0"/>
        <w:autoSpaceDN w:val="0"/>
        <w:adjustRightInd w:val="0"/>
        <w:spacing w:after="0" w:line="240" w:lineRule="auto"/>
        <w:jc w:val="both"/>
      </w:pPr>
    </w:p>
    <w:p w14:paraId="211C7341" w14:textId="3B9B30C9" w:rsidR="000F1F43" w:rsidRDefault="000F1F43" w:rsidP="00001CA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0F1F43">
        <w:rPr>
          <w:b/>
          <w:bCs/>
        </w:rPr>
        <w:t>Arrival Time</w:t>
      </w:r>
      <w:r>
        <w:t xml:space="preserve">: </w:t>
      </w:r>
      <w:r w:rsidR="00B71389">
        <w:t>The time at which process e</w:t>
      </w:r>
      <w:r>
        <w:t>nter into ready queue.</w:t>
      </w:r>
    </w:p>
    <w:p w14:paraId="5CD2CC29" w14:textId="2A27706E" w:rsidR="0067132E" w:rsidRPr="000F1F43" w:rsidRDefault="0067132E" w:rsidP="0067132E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0F1F43">
        <w:rPr>
          <w:rFonts w:cstheme="minorHAnsi"/>
          <w:b/>
          <w:bCs/>
          <w:color w:val="202124"/>
          <w:shd w:val="clear" w:color="auto" w:fill="FFFFFF"/>
        </w:rPr>
        <w:t>Burst time</w:t>
      </w:r>
      <w:r w:rsidRPr="000F1F43">
        <w:rPr>
          <w:rFonts w:cstheme="minorHAnsi"/>
          <w:color w:val="202124"/>
          <w:shd w:val="clear" w:color="auto" w:fill="FFFFFF"/>
        </w:rPr>
        <w:t>: Time duration taken by the CPU to get executed</w:t>
      </w:r>
      <w:r>
        <w:rPr>
          <w:rFonts w:cstheme="minorHAnsi"/>
          <w:color w:val="202124"/>
          <w:shd w:val="clear" w:color="auto" w:fill="FFFFFF"/>
        </w:rPr>
        <w:t>.</w:t>
      </w:r>
      <w:r w:rsidRPr="000F1F43">
        <w:rPr>
          <w:rFonts w:cstheme="minorHAnsi"/>
          <w:color w:val="202124"/>
          <w:shd w:val="clear" w:color="auto" w:fill="FFFFFF"/>
        </w:rPr>
        <w:t> </w:t>
      </w:r>
    </w:p>
    <w:p w14:paraId="09AB76F4" w14:textId="48B69FC7" w:rsidR="00001CAB" w:rsidRPr="00001CAB" w:rsidRDefault="00001CAB" w:rsidP="00001CAB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001CAB">
        <w:rPr>
          <w:b/>
          <w:bCs/>
        </w:rPr>
        <w:t>Completion Time</w:t>
      </w:r>
      <w:r w:rsidRPr="00001CAB">
        <w:t>: Time at which process completes its execution.</w:t>
      </w:r>
    </w:p>
    <w:p w14:paraId="34FBD93D" w14:textId="77777777" w:rsidR="00FC50D2" w:rsidRDefault="00001CAB" w:rsidP="00FC50D2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001CAB">
        <w:rPr>
          <w:b/>
          <w:bCs/>
        </w:rPr>
        <w:t>Turn Around Time</w:t>
      </w:r>
      <w:r w:rsidRPr="00001CAB">
        <w:t xml:space="preserve">: </w:t>
      </w:r>
      <w:r w:rsidRPr="00830839">
        <w:rPr>
          <w:i/>
          <w:iCs/>
        </w:rPr>
        <w:t xml:space="preserve">Turn Around Time </w:t>
      </w:r>
      <w:r w:rsidRPr="00001CAB">
        <w:rPr>
          <w:b/>
          <w:bCs/>
          <w:i/>
          <w:iCs/>
        </w:rPr>
        <w:t>= Completion Time – Arrival Time</w:t>
      </w:r>
    </w:p>
    <w:p w14:paraId="00EAC5AD" w14:textId="77777777" w:rsidR="0023770D" w:rsidRDefault="00FC50D2" w:rsidP="00FC50D2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</w:pPr>
      <w:r w:rsidRPr="00FC50D2">
        <w:rPr>
          <w:b/>
          <w:bCs/>
        </w:rPr>
        <w:t xml:space="preserve">Waiting Time </w:t>
      </w:r>
      <w:r w:rsidRPr="00001CAB">
        <w:t>= Turn Around Time – Burst Time</w:t>
      </w:r>
    </w:p>
    <w:p w14:paraId="056D77D2" w14:textId="388928B0" w:rsidR="00001CAB" w:rsidRDefault="00001CAB" w:rsidP="0023770D">
      <w:pPr>
        <w:autoSpaceDE w:val="0"/>
        <w:autoSpaceDN w:val="0"/>
        <w:adjustRightInd w:val="0"/>
        <w:spacing w:after="0" w:line="240" w:lineRule="auto"/>
        <w:ind w:left="720"/>
        <w:jc w:val="center"/>
      </w:pPr>
      <w:r w:rsidRPr="00001CAB">
        <w:br/>
      </w:r>
      <w:r w:rsidR="0023770D">
        <w:rPr>
          <w:noProof/>
        </w:rPr>
        <w:drawing>
          <wp:inline distT="0" distB="0" distL="0" distR="0" wp14:anchorId="74EC9F7B" wp14:editId="4D2250F8">
            <wp:extent cx="3769906" cy="2490716"/>
            <wp:effectExtent l="0" t="0" r="2540" b="508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505" cy="249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0BE53" w14:textId="77777777" w:rsidR="007C4A21" w:rsidRDefault="007C4A21" w:rsidP="007C4A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06F89">
        <w:rPr>
          <w:rFonts w:ascii="Times New Roman" w:hAnsi="Times New Roman" w:cs="Times New Roman"/>
          <w:noProof/>
          <w:lang w:eastAsia="en-US"/>
        </w:rPr>
        <w:lastRenderedPageBreak/>
        <mc:AlternateContent>
          <mc:Choice Requires="wps">
            <w:drawing>
              <wp:inline distT="0" distB="0" distL="0" distR="0" wp14:anchorId="1A83A13D" wp14:editId="46CD5C34">
                <wp:extent cx="5924550" cy="1404620"/>
                <wp:effectExtent l="0" t="0" r="19050" b="1714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C3DF43" w14:textId="77777777" w:rsidR="007C4A21" w:rsidRPr="005C7F3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5C7F3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xample#01:</w:t>
                            </w:r>
                          </w:p>
                          <w:p w14:paraId="5658F50A" w14:textId="77777777" w:rsidR="007C4A21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DBD6975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&lt;stdio.h&gt;</w:t>
                            </w:r>
                          </w:p>
                          <w:p w14:paraId="56838BC3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void main (void)</w:t>
                            </w:r>
                          </w:p>
                          <w:p w14:paraId="0F95A503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AE83083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[20]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[20], tat[20]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;</w:t>
                            </w:r>
                            <w:proofErr w:type="gramEnd"/>
                          </w:p>
                          <w:p w14:paraId="389A1C48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float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_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0B3BD864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1E92CD4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nt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Enter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he number of processes: "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396972D8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can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%d", &amp;n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1D679A4B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A96F036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0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 n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++)</w:t>
                            </w:r>
                          </w:p>
                          <w:p w14:paraId="7B8A0D99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7A389972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nt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Enter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Burst/Service time for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ocess%d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: "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686395C9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can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%d", &amp;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4F762519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027A0B33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[0]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1F0C5236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tat[0]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0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;</w:t>
                            </w:r>
                            <w:proofErr w:type="gramEnd"/>
                          </w:p>
                          <w:p w14:paraId="36BA9B51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2FE537A9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1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 n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++)</w:t>
                            </w:r>
                          </w:p>
                          <w:p w14:paraId="079521F1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7F43E254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[i-1] +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i-1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;</w:t>
                            </w:r>
                            <w:proofErr w:type="gramEnd"/>
                          </w:p>
                          <w:p w14:paraId="6A4EB12A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[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-1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+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;</w:t>
                            </w:r>
                            <w:proofErr w:type="gramEnd"/>
                          </w:p>
                          <w:p w14:paraId="67EF93D0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D06808E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+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;</w:t>
                            </w:r>
                            <w:proofErr w:type="gramEnd"/>
                          </w:p>
                          <w:p w14:paraId="2D7EBA4D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+ tat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;</w:t>
                            </w:r>
                            <w:proofErr w:type="gramEnd"/>
                          </w:p>
                          <w:p w14:paraId="71BDF968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2015F807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nt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OCESS \t SERVICE TIME \t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WAITING TIME \t 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URNAROUND TIME\n"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05D8F818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FB25222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0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 n;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++)</w:t>
                            </w:r>
                          </w:p>
                          <w:p w14:paraId="2705E301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27E2728F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tf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P%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\t\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%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\t\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%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\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\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%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\n"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,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, </w:t>
                            </w: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[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35519F95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1763E37C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nt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Average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waiting time:%f "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w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/n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6E1AC30B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ntf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"\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Average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turnaround time:%f \n", </w:t>
                            </w:r>
                            <w:proofErr w:type="spell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at_avg</w:t>
                            </w:r>
                            <w:proofErr w:type="spellEnd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/n</w:t>
                            </w:r>
                            <w:proofErr w:type="gramStart"/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13B96347" w14:textId="77777777" w:rsidR="007C4A21" w:rsidRPr="009A32B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9A32B0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83A1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66.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">
                <v:textbox style="mso-fit-shape-to-text:t">
                  <w:txbxContent>
                    <w:p w14:paraId="55C3DF43" w14:textId="77777777" w:rsidR="007C4A21" w:rsidRPr="005C7F3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5C7F30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Example#01:</w:t>
                      </w:r>
                    </w:p>
                    <w:p w14:paraId="5658F50A" w14:textId="77777777" w:rsidR="007C4A21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2DBD6975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&lt;stdio.h&gt;</w:t>
                      </w:r>
                    </w:p>
                    <w:p w14:paraId="56838BC3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void main (void)</w:t>
                      </w:r>
                    </w:p>
                    <w:p w14:paraId="0F95A503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7AE83083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[20]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[20], tat[20]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;</w:t>
                      </w:r>
                      <w:proofErr w:type="gramEnd"/>
                    </w:p>
                    <w:p w14:paraId="389A1C48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float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_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0B3BD864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11E92CD4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nt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Enter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the number of processes: "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396972D8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can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%d", &amp;n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1D679A4B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2A96F036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for (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0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 n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++)</w:t>
                      </w:r>
                    </w:p>
                    <w:p w14:paraId="7B8A0D99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7A389972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nt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Enter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Burst/Service time for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ocess%d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: "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686395C9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can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%d", &amp;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4F762519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027A0B33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[0]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1F0C5236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tat[0]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0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;</w:t>
                      </w:r>
                      <w:proofErr w:type="gramEnd"/>
                    </w:p>
                    <w:p w14:paraId="36BA9B51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2FE537A9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for (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1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 n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++)</w:t>
                      </w:r>
                    </w:p>
                    <w:p w14:paraId="079521F1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7F43E254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[i-1] +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i-1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;</w:t>
                      </w:r>
                      <w:proofErr w:type="gramEnd"/>
                    </w:p>
                    <w:p w14:paraId="6A4EB12A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 =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[i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-1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+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;</w:t>
                      </w:r>
                      <w:proofErr w:type="gramEnd"/>
                    </w:p>
                    <w:p w14:paraId="67EF93D0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6D06808E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+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;</w:t>
                      </w:r>
                      <w:proofErr w:type="gramEnd"/>
                    </w:p>
                    <w:p w14:paraId="2D7EBA4D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+ tat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;</w:t>
                      </w:r>
                      <w:proofErr w:type="gramEnd"/>
                    </w:p>
                    <w:p w14:paraId="71BDF968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2015F807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nt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n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OCESS \t SERVICE TIME \t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WAITING TIME \t 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URNAROUND TIME\n"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05D8F818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6FB25222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for (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0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 n;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++)</w:t>
                      </w:r>
                    </w:p>
                    <w:p w14:paraId="2705E301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27E2728F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tf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P%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\t\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%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\t\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%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\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\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%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\n"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,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[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, </w:t>
                      </w: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[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35519F95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1763E37C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nt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Average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waiting time:%f "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w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/n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6E1AC30B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ntf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"\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Average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turnaround time:%f \n", </w:t>
                      </w:r>
                      <w:proofErr w:type="spell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at_avg</w:t>
                      </w:r>
                      <w:proofErr w:type="spellEnd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/n</w:t>
                      </w:r>
                      <w:proofErr w:type="gramStart"/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13B96347" w14:textId="77777777" w:rsidR="007C4A21" w:rsidRPr="009A32B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9A32B0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1236E4" w14:textId="77777777" w:rsidR="007C4A21" w:rsidRDefault="007C4A21" w:rsidP="007C4A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2D0A044" w14:textId="77777777" w:rsidR="007C4A21" w:rsidRDefault="007C4A21" w:rsidP="007C4A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8A14FEE" w14:textId="77777777" w:rsidR="007C4A21" w:rsidRPr="00D06F89" w:rsidRDefault="007C4A21" w:rsidP="007C4A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F8447C8" w14:textId="4A497D82" w:rsidR="007C4A21" w:rsidRPr="00D06F89" w:rsidRDefault="008F1C58" w:rsidP="007C4A2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60BA06" wp14:editId="0668F6D0">
            <wp:extent cx="5943600" cy="412750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2BA31" w14:textId="000F522A" w:rsidR="007C4A21" w:rsidRPr="00D06F89" w:rsidRDefault="007C4A21" w:rsidP="008F5D1B">
      <w:pPr>
        <w:jc w:val="center"/>
        <w:rPr>
          <w:rFonts w:ascii="Times New Roman" w:hAnsi="Times New Roman" w:cs="Times New Roman"/>
        </w:rPr>
      </w:pPr>
    </w:p>
    <w:p w14:paraId="096DD16E" w14:textId="77777777" w:rsidR="007C4A21" w:rsidRPr="005012AB" w:rsidRDefault="007C4A21" w:rsidP="007C4A21">
      <w:r w:rsidRPr="00D06F89">
        <w:rPr>
          <w:rFonts w:ascii="Times New Roman" w:hAnsi="Times New Roman" w:cs="Times New Roman"/>
          <w:noProof/>
          <w:lang w:eastAsia="en-US"/>
        </w:rPr>
        <w:lastRenderedPageBreak/>
        <mc:AlternateContent>
          <mc:Choice Requires="wps">
            <w:drawing>
              <wp:inline distT="0" distB="0" distL="0" distR="0" wp14:anchorId="4F5715D3" wp14:editId="5AED1ECF">
                <wp:extent cx="6438900" cy="1404620"/>
                <wp:effectExtent l="0" t="0" r="19050" b="2794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CB429F" w14:textId="77777777" w:rsidR="007C4A21" w:rsidRPr="005C7F30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xample#02</w:t>
                            </w:r>
                            <w:r w:rsidRPr="005C7F3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0C78955" w14:textId="77777777" w:rsidR="007C4A21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71EC44DD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#include&lt;stdio.h&gt;</w:t>
                            </w:r>
                          </w:p>
                          <w:p w14:paraId="101ABAF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void main (void)</w:t>
                            </w:r>
                          </w:p>
                          <w:p w14:paraId="6C833FC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{</w:t>
                            </w:r>
                          </w:p>
                          <w:p w14:paraId="0232183A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 xml:space="preserve">int at[20]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[20]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[20], ft[20], tat[20]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, 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;</w:t>
                            </w:r>
                            <w:proofErr w:type="gramEnd"/>
                          </w:p>
                          <w:p w14:paraId="56D80A4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 xml:space="preserve">float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_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;</w:t>
                            </w:r>
                            <w:proofErr w:type="gramEnd"/>
                          </w:p>
                          <w:p w14:paraId="390E981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7FED7C79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Enter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the number of processes: "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54CD312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can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%d", &amp;n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5EE3A77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5E9C7B90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0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&lt; n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++)</w:t>
                            </w:r>
                          </w:p>
                          <w:p w14:paraId="343D1C6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{</w:t>
                            </w:r>
                          </w:p>
                          <w:p w14:paraId="2777742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Enter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the Arrival time for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ocess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: "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2CAF189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can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%d", &amp;a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</w:p>
                          <w:p w14:paraId="544F2355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Enter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Burst/Service time for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ocess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: "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7B0B62D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can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%d", &amp;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7EDBF90B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}</w:t>
                            </w:r>
                          </w:p>
                          <w:p w14:paraId="57EE0F82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[0]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0;</w:t>
                            </w:r>
                            <w:proofErr w:type="gramEnd"/>
                          </w:p>
                          <w:p w14:paraId="62D5D972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 xml:space="preserve">tat[0]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0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4103E7D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 xml:space="preserve">ft[0]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0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4DE225DB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77D31AF9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1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&lt; n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++)</w:t>
                            </w:r>
                          </w:p>
                          <w:p w14:paraId="78BEA92E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{</w:t>
                            </w:r>
                          </w:p>
                          <w:p w14:paraId="456D4B1D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if (a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 &lt;= at[i+1])</w:t>
                            </w:r>
                          </w:p>
                          <w:p w14:paraId="0CE765B0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{</w:t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</w:p>
                          <w:p w14:paraId="2434D5B9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]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[i-1] +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i-1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19F7EA4F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f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]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] +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56E492D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 = f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 - a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19E2408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17D1A57A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+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60C60286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+ ta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;</w:t>
                            </w:r>
                            <w:proofErr w:type="gramEnd"/>
                          </w:p>
                          <w:p w14:paraId="275BBA47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}</w:t>
                            </w:r>
                          </w:p>
                          <w:p w14:paraId="0506095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}</w:t>
                            </w:r>
                          </w:p>
                          <w:p w14:paraId="53A1166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</w:t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OCESS \t SERVICE TIME \t WAITING TIME \t FINISH TIME \t TURNAROUND TIME\n"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65E4AE40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10FDC8BC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for (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= 0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&lt; n;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++)</w:t>
                            </w:r>
                          </w:p>
                          <w:p w14:paraId="730A94F5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{</w:t>
                            </w:r>
                          </w:p>
                          <w:p w14:paraId="780171D6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P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\t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\t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\t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\t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%d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\n"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s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]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, f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, tat[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i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]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6A79223D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  <w:t>}</w:t>
                            </w:r>
                          </w:p>
                          <w:p w14:paraId="442375F8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1F7195F2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Average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waiting time:%f "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w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/n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63921923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ab/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printf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("\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nAverage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 xml:space="preserve"> turnaround time:%f \n", </w:t>
                            </w:r>
                            <w:proofErr w:type="spell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tat_avg</w:t>
                            </w:r>
                            <w:proofErr w:type="spellEnd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/n</w:t>
                            </w:r>
                            <w:proofErr w:type="gramStart"/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);</w:t>
                            </w:r>
                            <w:proofErr w:type="gramEnd"/>
                          </w:p>
                          <w:p w14:paraId="76DB44B4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</w:p>
                          <w:p w14:paraId="54E7AA4C" w14:textId="77777777" w:rsidR="007C4A21" w:rsidRPr="000C0956" w:rsidRDefault="007C4A21" w:rsidP="007C4A21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0"/>
                              </w:rPr>
                            </w:pPr>
                            <w:r w:rsidRPr="000C0956">
                              <w:rPr>
                                <w:rFonts w:ascii="Times New Roman" w:hAnsi="Times New Roman" w:cs="Times New Roman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5715D3" id="_x0000_s1027" type="#_x0000_t202" style="width:507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">
                <v:textbox style="mso-fit-shape-to-text:t">
                  <w:txbxContent>
                    <w:p w14:paraId="20CB429F" w14:textId="77777777" w:rsidR="007C4A21" w:rsidRPr="005C7F30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Example#02</w:t>
                      </w:r>
                      <w:r w:rsidRPr="005C7F30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:</w:t>
                      </w:r>
                    </w:p>
                    <w:p w14:paraId="30C78955" w14:textId="77777777" w:rsidR="007C4A21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71EC44DD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#include&lt;stdio.h&gt;</w:t>
                      </w:r>
                    </w:p>
                    <w:p w14:paraId="101ABAF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void main (void)</w:t>
                      </w:r>
                    </w:p>
                    <w:p w14:paraId="6C833FC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{</w:t>
                      </w:r>
                    </w:p>
                    <w:p w14:paraId="0232183A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 xml:space="preserve">int at[20]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[20]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[20], ft[20], tat[20]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, 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;</w:t>
                      </w:r>
                      <w:proofErr w:type="gramEnd"/>
                    </w:p>
                    <w:p w14:paraId="56D80A4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 xml:space="preserve">float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_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;</w:t>
                      </w:r>
                      <w:proofErr w:type="gramEnd"/>
                    </w:p>
                    <w:p w14:paraId="390E981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7FED7C79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Enter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the number of processes: "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54CD312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can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%d", &amp;n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5EE3A77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5E9C7B90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for (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0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&lt; n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++)</w:t>
                      </w:r>
                    </w:p>
                    <w:p w14:paraId="343D1C6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{</w:t>
                      </w:r>
                    </w:p>
                    <w:p w14:paraId="2777742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Enter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the Arrival time for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ocess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: "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2CAF189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can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%d", &amp;a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</w:p>
                    <w:p w14:paraId="544F2355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Enter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Burst/Service time for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ocess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: "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7B0B62D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can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%d", &amp;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7EDBF90B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}</w:t>
                      </w:r>
                    </w:p>
                    <w:p w14:paraId="57EE0F82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[0]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0;</w:t>
                      </w:r>
                      <w:proofErr w:type="gramEnd"/>
                    </w:p>
                    <w:p w14:paraId="62D5D972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 xml:space="preserve">tat[0]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0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4103E7D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 xml:space="preserve">ft[0]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0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4DE225DB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77D31AF9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for (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1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&lt; n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++)</w:t>
                      </w:r>
                    </w:p>
                    <w:p w14:paraId="78BEA92E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{</w:t>
                      </w:r>
                    </w:p>
                    <w:p w14:paraId="456D4B1D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if (a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 &lt;= at[i+1])</w:t>
                      </w:r>
                    </w:p>
                    <w:p w14:paraId="0CE765B0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{</w:t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</w:p>
                    <w:p w14:paraId="2434D5B9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]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[i-1] +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i-1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19F7EA4F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f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]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] +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56E492D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 = f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 - a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19E2408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17D1A57A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+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60C60286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+ ta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;</w:t>
                      </w:r>
                      <w:proofErr w:type="gramEnd"/>
                    </w:p>
                    <w:p w14:paraId="275BBA47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}</w:t>
                      </w:r>
                    </w:p>
                    <w:p w14:paraId="0506095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}</w:t>
                      </w:r>
                    </w:p>
                    <w:p w14:paraId="53A1166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n</w:t>
                      </w:r>
                      <w:r>
                        <w:rPr>
                          <w:rFonts w:ascii="Times New Roman" w:hAnsi="Times New Roman" w:cs="Times New Roman"/>
                          <w:sz w:val="20"/>
                        </w:rPr>
                        <w:t xml:space="preserve"> </w:t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OCESS \t SERVICE TIME \t WAITING TIME \t FINISH TIME \t TURNAROUND TIME\n"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65E4AE40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10FDC8BC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for (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= 0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&lt; n;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++)</w:t>
                      </w:r>
                    </w:p>
                    <w:p w14:paraId="730A94F5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{</w:t>
                      </w:r>
                    </w:p>
                    <w:p w14:paraId="780171D6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P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\t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\t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\t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\t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%d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\n"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s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]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, f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, tat[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i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]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6A79223D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  <w:t>}</w:t>
                      </w:r>
                    </w:p>
                    <w:p w14:paraId="442375F8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1F7195F2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Average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waiting time:%f "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w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/n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63921923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ab/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printf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("\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nAverage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 xml:space="preserve"> turnaround time:%f \n", </w:t>
                      </w:r>
                      <w:proofErr w:type="spell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tat_avg</w:t>
                      </w:r>
                      <w:proofErr w:type="spellEnd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/n</w:t>
                      </w:r>
                      <w:proofErr w:type="gramStart"/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);</w:t>
                      </w:r>
                      <w:proofErr w:type="gramEnd"/>
                    </w:p>
                    <w:p w14:paraId="76DB44B4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</w:p>
                    <w:p w14:paraId="54E7AA4C" w14:textId="77777777" w:rsidR="007C4A21" w:rsidRPr="000C0956" w:rsidRDefault="007C4A21" w:rsidP="007C4A21">
                      <w:pPr>
                        <w:spacing w:after="0"/>
                        <w:rPr>
                          <w:rFonts w:ascii="Times New Roman" w:hAnsi="Times New Roman" w:cs="Times New Roman"/>
                          <w:sz w:val="20"/>
                        </w:rPr>
                      </w:pPr>
                      <w:r w:rsidRPr="000C0956">
                        <w:rPr>
                          <w:rFonts w:ascii="Times New Roman" w:hAnsi="Times New Roman" w:cs="Times New Roman"/>
                          <w:sz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082474" w14:textId="31742E6C" w:rsidR="007C4A21" w:rsidRPr="00F45848" w:rsidRDefault="00930EED" w:rsidP="00930EED">
      <w:pPr>
        <w:jc w:val="center"/>
      </w:pPr>
      <w:r>
        <w:rPr>
          <w:noProof/>
        </w:rPr>
        <w:lastRenderedPageBreak/>
        <w:drawing>
          <wp:inline distT="0" distB="0" distL="0" distR="0" wp14:anchorId="5125B28F" wp14:editId="6217C761">
            <wp:extent cx="5943600" cy="4436745"/>
            <wp:effectExtent l="0" t="0" r="0" b="190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5886" w14:textId="601930F8" w:rsidR="007C4A21" w:rsidRPr="00CC3B31" w:rsidRDefault="00CC3B31" w:rsidP="007C4A21">
      <w:pPr>
        <w:pStyle w:val="Heading2"/>
        <w:rPr>
          <w:b/>
        </w:rPr>
      </w:pPr>
      <w:bookmarkStart w:id="3" w:name="_Toc482786353"/>
      <w:r w:rsidRPr="00CC3B31">
        <w:rPr>
          <w:b/>
        </w:rPr>
        <w:t>Shortest job first</w:t>
      </w:r>
    </w:p>
    <w:p w14:paraId="66C2CF7B" w14:textId="2F85B268" w:rsidR="007C4A21" w:rsidRDefault="00FD5AE7" w:rsidP="00FD5AE7">
      <w:pPr>
        <w:autoSpaceDE w:val="0"/>
        <w:autoSpaceDN w:val="0"/>
        <w:adjustRightInd w:val="0"/>
        <w:spacing w:after="0" w:line="240" w:lineRule="auto"/>
        <w:jc w:val="both"/>
      </w:pPr>
      <w:r w:rsidRPr="00FD5AE7">
        <w:t>Shortest job first (SJF) or shortest job next, is a scheduling policy that selects the waiting process with the smallest execution time to execute next. SJN, also known as Shortest Job Next (SJN), is a non-preemptive algorithm. </w:t>
      </w:r>
    </w:p>
    <w:p w14:paraId="6E327029" w14:textId="2A2DA018" w:rsidR="003F6284" w:rsidRPr="003F6284" w:rsidRDefault="003F6284" w:rsidP="003F628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F6284">
        <w:t>Sort all the process according to the arrival time. </w:t>
      </w:r>
    </w:p>
    <w:p w14:paraId="2005C750" w14:textId="0A9070F1" w:rsidR="003F6284" w:rsidRPr="003F6284" w:rsidRDefault="003F6284" w:rsidP="003F628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F6284">
        <w:t>Then select that process which has minimum arrival time and minimum Burst time. </w:t>
      </w:r>
    </w:p>
    <w:p w14:paraId="18BC09A1" w14:textId="77777777" w:rsidR="003F6284" w:rsidRPr="003F6284" w:rsidRDefault="003F6284" w:rsidP="003F628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</w:pPr>
      <w:r w:rsidRPr="003F6284">
        <w:t>After completion of process make a pool of process which after till the completion of previous process and select that process among the pool which is having minimum Burst time. </w:t>
      </w:r>
    </w:p>
    <w:p w14:paraId="43A896AD" w14:textId="77777777" w:rsidR="00475737" w:rsidRDefault="00475737" w:rsidP="00FD5AE7">
      <w:pPr>
        <w:autoSpaceDE w:val="0"/>
        <w:autoSpaceDN w:val="0"/>
        <w:adjustRightInd w:val="0"/>
        <w:spacing w:after="0" w:line="240" w:lineRule="auto"/>
        <w:jc w:val="both"/>
        <w:rPr>
          <w:noProof/>
        </w:rPr>
      </w:pPr>
    </w:p>
    <w:p w14:paraId="371A16B3" w14:textId="57B486EA" w:rsidR="003F6284" w:rsidRPr="00FD5AE7" w:rsidRDefault="00475737" w:rsidP="00FD5AE7">
      <w:pPr>
        <w:autoSpaceDE w:val="0"/>
        <w:autoSpaceDN w:val="0"/>
        <w:adjustRightInd w:val="0"/>
        <w:spacing w:after="0" w:line="240" w:lineRule="auto"/>
        <w:jc w:val="both"/>
      </w:pPr>
      <w:r>
        <w:rPr>
          <w:noProof/>
        </w:rPr>
        <w:lastRenderedPageBreak/>
        <w:drawing>
          <wp:inline distT="0" distB="0" distL="0" distR="0" wp14:anchorId="562D8DDE" wp14:editId="10B054DE">
            <wp:extent cx="5362954" cy="3104498"/>
            <wp:effectExtent l="0" t="0" r="0" b="127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6" t="5416" r="6774" b="9623"/>
                    <a:stretch/>
                  </pic:blipFill>
                  <pic:spPr bwMode="auto">
                    <a:xfrm>
                      <a:off x="0" y="0"/>
                      <a:ext cx="5363550" cy="31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3E49B" w14:textId="77777777" w:rsidR="009926DD" w:rsidRDefault="009926DD" w:rsidP="007C4A21">
      <w:pPr>
        <w:pStyle w:val="Heading2"/>
        <w:rPr>
          <w:b/>
        </w:rPr>
      </w:pPr>
    </w:p>
    <w:p w14:paraId="5A9E9A9E" w14:textId="70E5D663" w:rsidR="007C4A21" w:rsidRPr="00F45848" w:rsidRDefault="007C4A21" w:rsidP="009926DD">
      <w:pPr>
        <w:pStyle w:val="Heading2"/>
        <w:jc w:val="center"/>
        <w:rPr>
          <w:b/>
        </w:rPr>
      </w:pPr>
      <w:r w:rsidRPr="00F45848">
        <w:rPr>
          <w:b/>
        </w:rPr>
        <w:t>Lab Tasks</w:t>
      </w:r>
      <w:bookmarkEnd w:id="3"/>
    </w:p>
    <w:p w14:paraId="08951FB7" w14:textId="77777777" w:rsidR="007C4A21" w:rsidRPr="00A30DBD" w:rsidRDefault="007C4A21" w:rsidP="00812DA5">
      <w:pPr>
        <w:pStyle w:val="ListParagraph"/>
        <w:numPr>
          <w:ilvl w:val="0"/>
          <w:numId w:val="1"/>
        </w:numPr>
        <w:spacing w:after="200"/>
        <w:contextualSpacing w:val="0"/>
        <w:jc w:val="both"/>
      </w:pPr>
      <w:r w:rsidRPr="00A30DBD">
        <w:t>The FCFS source code given above assumes that the arrival times for processes are provided in ascending order of time. Modify the code in C language for random process arrival times.</w:t>
      </w:r>
    </w:p>
    <w:p w14:paraId="5BEE595D" w14:textId="1AA91770" w:rsidR="007C4A21" w:rsidRDefault="007C4A21" w:rsidP="00812DA5">
      <w:pPr>
        <w:pStyle w:val="ListParagraph"/>
        <w:numPr>
          <w:ilvl w:val="0"/>
          <w:numId w:val="1"/>
        </w:numPr>
        <w:spacing w:after="200"/>
        <w:contextualSpacing w:val="0"/>
        <w:jc w:val="both"/>
      </w:pPr>
      <w:r w:rsidRPr="00A30DBD">
        <w:t xml:space="preserve">Modify the FCFS code of example#02 to be able to calculate the mean of Normalized Turnaround Time. </w:t>
      </w:r>
      <w:proofErr w:type="gramStart"/>
      <w:r w:rsidRPr="00A30DBD">
        <w:t>Also</w:t>
      </w:r>
      <w:proofErr w:type="gramEnd"/>
      <w:r w:rsidRPr="00A30DBD">
        <w:t xml:space="preserve"> the modified code should display the Normalized Turnaround Time of each process.</w:t>
      </w:r>
    </w:p>
    <w:p w14:paraId="63F4F4C2" w14:textId="31DB8B84" w:rsidR="009926DD" w:rsidRPr="00A30DBD" w:rsidRDefault="009926DD" w:rsidP="00812DA5">
      <w:pPr>
        <w:pStyle w:val="ListParagraph"/>
        <w:numPr>
          <w:ilvl w:val="0"/>
          <w:numId w:val="1"/>
        </w:numPr>
        <w:spacing w:after="200"/>
        <w:contextualSpacing w:val="0"/>
        <w:jc w:val="both"/>
      </w:pPr>
      <w:r>
        <w:t>Implement the Shortest Job First algorithm with the help of 4 non-preemptive processes.</w:t>
      </w:r>
    </w:p>
    <w:p w14:paraId="7DA52E3B" w14:textId="3C0BDC70" w:rsidR="00274224" w:rsidRDefault="00274224" w:rsidP="007C4A21">
      <w:pPr>
        <w:jc w:val="both"/>
      </w:pPr>
    </w:p>
    <w:sectPr w:rsidR="0027422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DF44C" w14:textId="77777777" w:rsidR="00275155" w:rsidRDefault="00275155" w:rsidP="00812DA5">
      <w:pPr>
        <w:spacing w:after="0" w:line="240" w:lineRule="auto"/>
      </w:pPr>
      <w:r>
        <w:separator/>
      </w:r>
    </w:p>
  </w:endnote>
  <w:endnote w:type="continuationSeparator" w:id="0">
    <w:p w14:paraId="77303731" w14:textId="77777777" w:rsidR="00275155" w:rsidRDefault="00275155" w:rsidP="00812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15999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FDACFA6" w14:textId="413A2448" w:rsidR="00812DA5" w:rsidRDefault="00812DA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361300" w14:textId="77777777" w:rsidR="00812DA5" w:rsidRDefault="00812D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32CBA" w14:textId="77777777" w:rsidR="00275155" w:rsidRDefault="00275155" w:rsidP="00812DA5">
      <w:pPr>
        <w:spacing w:after="0" w:line="240" w:lineRule="auto"/>
      </w:pPr>
      <w:r>
        <w:separator/>
      </w:r>
    </w:p>
  </w:footnote>
  <w:footnote w:type="continuationSeparator" w:id="0">
    <w:p w14:paraId="25C7595F" w14:textId="77777777" w:rsidR="00275155" w:rsidRDefault="00275155" w:rsidP="00812D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254BF"/>
    <w:multiLevelType w:val="hybridMultilevel"/>
    <w:tmpl w:val="2F10E6DA"/>
    <w:lvl w:ilvl="0" w:tplc="F1469208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1F05D7"/>
    <w:multiLevelType w:val="multilevel"/>
    <w:tmpl w:val="52C01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2F179C5"/>
    <w:multiLevelType w:val="hybridMultilevel"/>
    <w:tmpl w:val="91DAF7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453987"/>
    <w:multiLevelType w:val="hybridMultilevel"/>
    <w:tmpl w:val="6752113E"/>
    <w:lvl w:ilvl="0" w:tplc="EA20742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01A81A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71A6CE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6034A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3CAF80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D26A49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CED85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2A4E6364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E6C910C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 w16cid:durableId="23485815">
    <w:abstractNumId w:val="0"/>
  </w:num>
  <w:num w:numId="2" w16cid:durableId="831918475">
    <w:abstractNumId w:val="3"/>
  </w:num>
  <w:num w:numId="3" w16cid:durableId="164323171">
    <w:abstractNumId w:val="1"/>
  </w:num>
  <w:num w:numId="4" w16cid:durableId="13339892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TU1MDQ0tLQ0NzNW0lEKTi0uzszPAykwrgUAXzFUICwAAAA="/>
  </w:docVars>
  <w:rsids>
    <w:rsidRoot w:val="007C4A21"/>
    <w:rsid w:val="00001CAB"/>
    <w:rsid w:val="000F1F43"/>
    <w:rsid w:val="0023770D"/>
    <w:rsid w:val="00274224"/>
    <w:rsid w:val="00275155"/>
    <w:rsid w:val="002E4945"/>
    <w:rsid w:val="00393D10"/>
    <w:rsid w:val="003E2CE2"/>
    <w:rsid w:val="003F6284"/>
    <w:rsid w:val="00475737"/>
    <w:rsid w:val="0067132E"/>
    <w:rsid w:val="006B48D3"/>
    <w:rsid w:val="007C4A21"/>
    <w:rsid w:val="00812DA5"/>
    <w:rsid w:val="00830839"/>
    <w:rsid w:val="00861961"/>
    <w:rsid w:val="008F1C58"/>
    <w:rsid w:val="008F5D1B"/>
    <w:rsid w:val="00930EED"/>
    <w:rsid w:val="009926DD"/>
    <w:rsid w:val="00B71389"/>
    <w:rsid w:val="00CC3B31"/>
    <w:rsid w:val="00D20293"/>
    <w:rsid w:val="00FC50D2"/>
    <w:rsid w:val="00FD5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2FDF4"/>
  <w15:chartTrackingRefBased/>
  <w15:docId w15:val="{D0819DFF-135B-4A6E-A773-34906188C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A21"/>
    <w:rPr>
      <w:rFonts w:eastAsiaTheme="minorEastAsia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4A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A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A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7C4A21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7C4A21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4A2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4A21"/>
    <w:rPr>
      <w:rFonts w:eastAsiaTheme="minorEastAsia"/>
      <w:i/>
      <w:iCs/>
      <w:color w:val="4472C4" w:themeColor="accent1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1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DA5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812D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DA5"/>
    <w:rPr>
      <w:rFonts w:eastAsiaTheme="minorEastAsia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785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051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46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7</Pages>
  <Words>490</Words>
  <Characters>2489</Characters>
  <Application>Microsoft Office Word</Application>
  <DocSecurity>0</DocSecurity>
  <Lines>73</Lines>
  <Paragraphs>32</Paragraphs>
  <ScaleCrop>false</ScaleCrop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rahemeen</cp:lastModifiedBy>
  <cp:revision>24</cp:revision>
  <dcterms:created xsi:type="dcterms:W3CDTF">2021-04-12T04:36:00Z</dcterms:created>
  <dcterms:modified xsi:type="dcterms:W3CDTF">2023-04-19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2a47958f833fcd26257bc074a3cb9943c896dbcb8ba5ac42c12dc64c02bb45</vt:lpwstr>
  </property>
</Properties>
</file>